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DB870B" w14:textId="69991BB1" w:rsidR="00232F95" w:rsidRDefault="00580379" w:rsidP="001566AE">
      <w:pPr>
        <w:pStyle w:val="Kopfzeile"/>
        <w:rPr>
          <w:rFonts w:ascii="Trebuchet MS" w:hAnsi="Trebuchet MS"/>
          <w:sz w:val="28"/>
          <w:u w:val="single"/>
        </w:rPr>
      </w:pPr>
      <w:r>
        <w:rPr>
          <w:rFonts w:ascii="Trebuchet MS" w:hAnsi="Trebuchet MS"/>
          <w:noProof/>
          <w:sz w:val="32"/>
          <w:lang w:eastAsia="de-D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6585899" wp14:editId="27A6C182">
                <wp:simplePos x="0" y="0"/>
                <wp:positionH relativeFrom="margin">
                  <wp:align>right</wp:align>
                </wp:positionH>
                <wp:positionV relativeFrom="paragraph">
                  <wp:posOffset>-741783</wp:posOffset>
                </wp:positionV>
                <wp:extent cx="5937813" cy="1114425"/>
                <wp:effectExtent l="0" t="0" r="0" b="0"/>
                <wp:wrapNone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813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18B059" w14:textId="77777777" w:rsidR="00580379" w:rsidRPr="0039284B" w:rsidRDefault="00580379" w:rsidP="00580379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17322BCA" w14:textId="77777777" w:rsidR="00580379" w:rsidRPr="0039284B" w:rsidRDefault="00963841" w:rsidP="00963841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Station 2: Untersuchung von Textil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6585899" id="_x0000_t202" coordsize="21600,21600" o:spt="202" path="m,l,21600r21600,l21600,xe">
                <v:stroke joinstyle="miter"/>
                <v:path gradientshapeok="t" o:connecttype="rect"/>
              </v:shapetype>
              <v:shape id="Textfeld 20" o:spid="_x0000_s1026" type="#_x0000_t202" style="position:absolute;margin-left:416.35pt;margin-top:-58.4pt;width:467.55pt;height:87.75pt;z-index:2516756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" filled="f" stroked="f" strokeweight=".5pt">
                <v:textbox>
                  <w:txbxContent>
                    <w:p w14:paraId="5D18B059" w14:textId="77777777" w:rsidR="00580379" w:rsidRPr="0039284B" w:rsidRDefault="00580379" w:rsidP="00580379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bookmarkStart w:id="1" w:name="_GoBack"/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17322BCA" w14:textId="77777777" w:rsidR="00580379" w:rsidRPr="0039284B" w:rsidRDefault="00963841" w:rsidP="00963841">
                      <w:pPr>
                        <w:spacing w:after="0"/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Station 2: Untersuchung von Textilien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D87C99" w14:textId="77777777" w:rsidR="00FB6089" w:rsidRPr="00367CF3" w:rsidRDefault="00FB6089" w:rsidP="00FB6089">
      <w:pPr>
        <w:spacing w:before="240"/>
        <w:rPr>
          <w:rFonts w:ascii="Trebuchet MS" w:hAnsi="Trebuchet MS"/>
          <w:sz w:val="28"/>
          <w:u w:val="single"/>
        </w:rPr>
      </w:pPr>
      <w:r w:rsidRPr="00367CF3">
        <w:rPr>
          <w:rFonts w:ascii="Trebuchet MS" w:hAnsi="Trebuchet MS"/>
          <w:sz w:val="28"/>
          <w:u w:val="single"/>
        </w:rPr>
        <w:t>Anleitung</w:t>
      </w:r>
      <w:r w:rsidR="002E08EE">
        <w:rPr>
          <w:rFonts w:ascii="Trebuchet MS" w:hAnsi="Trebuchet MS"/>
          <w:sz w:val="28"/>
          <w:u w:val="single"/>
        </w:rPr>
        <w:t xml:space="preserve"> – Teil A</w:t>
      </w:r>
    </w:p>
    <w:p w14:paraId="1930DDFD" w14:textId="77777777" w:rsidR="00260691" w:rsidRDefault="00A60A21" w:rsidP="007C22C3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Nimm ein Becherglas</w:t>
      </w:r>
      <w:r w:rsidR="00FE321C">
        <w:rPr>
          <w:rFonts w:ascii="Trebuchet MS" w:hAnsi="Trebuchet MS"/>
          <w:sz w:val="28"/>
        </w:rPr>
        <w:t xml:space="preserve">, </w:t>
      </w:r>
      <w:r w:rsidR="00260691">
        <w:rPr>
          <w:rFonts w:ascii="Trebuchet MS" w:hAnsi="Trebuchet MS"/>
          <w:sz w:val="28"/>
        </w:rPr>
        <w:t xml:space="preserve">fülle </w:t>
      </w:r>
      <w:r w:rsidR="00FE321C">
        <w:rPr>
          <w:rFonts w:ascii="Trebuchet MS" w:hAnsi="Trebuchet MS"/>
          <w:sz w:val="28"/>
        </w:rPr>
        <w:t xml:space="preserve">ein bisschen </w:t>
      </w:r>
      <w:r w:rsidR="00260691">
        <w:rPr>
          <w:rFonts w:ascii="Trebuchet MS" w:hAnsi="Trebuchet MS"/>
          <w:sz w:val="28"/>
        </w:rPr>
        <w:t xml:space="preserve">Seife </w:t>
      </w:r>
      <w:r w:rsidR="00FE321C">
        <w:rPr>
          <w:rFonts w:ascii="Trebuchet MS" w:hAnsi="Trebuchet MS"/>
          <w:sz w:val="28"/>
        </w:rPr>
        <w:t>(„ein</w:t>
      </w:r>
      <w:r w:rsidR="009A6931">
        <w:rPr>
          <w:rFonts w:ascii="Trebuchet MS" w:hAnsi="Trebuchet MS"/>
          <w:sz w:val="28"/>
        </w:rPr>
        <w:t>en</w:t>
      </w:r>
      <w:r w:rsidR="00FE321C">
        <w:rPr>
          <w:rFonts w:ascii="Trebuchet MS" w:hAnsi="Trebuchet MS"/>
          <w:sz w:val="28"/>
        </w:rPr>
        <w:t xml:space="preserve"> Spritzer“) und</w:t>
      </w:r>
      <w:r w:rsidR="00260691">
        <w:rPr>
          <w:rFonts w:ascii="Trebuchet MS" w:hAnsi="Trebuchet MS"/>
          <w:sz w:val="28"/>
        </w:rPr>
        <w:t xml:space="preserve"> </w:t>
      </w:r>
      <w:r w:rsidR="002D4160">
        <w:rPr>
          <w:rFonts w:ascii="Trebuchet MS" w:hAnsi="Trebuchet MS"/>
          <w:sz w:val="28"/>
        </w:rPr>
        <w:t xml:space="preserve">30 ml Wasser </w:t>
      </w:r>
      <w:r>
        <w:rPr>
          <w:rFonts w:ascii="Trebuchet MS" w:hAnsi="Trebuchet MS"/>
          <w:sz w:val="28"/>
        </w:rPr>
        <w:t xml:space="preserve">mit dem Messzylinder </w:t>
      </w:r>
      <w:r w:rsidR="00260691">
        <w:rPr>
          <w:rFonts w:ascii="Trebuchet MS" w:hAnsi="Trebuchet MS"/>
          <w:sz w:val="28"/>
        </w:rPr>
        <w:t xml:space="preserve">hinein. </w:t>
      </w:r>
    </w:p>
    <w:p w14:paraId="02C0F5AD" w14:textId="77777777" w:rsidR="00FB6089" w:rsidRDefault="00260691" w:rsidP="007C22C3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Ein kleines Stück Stoff (Fleece</w:t>
      </w:r>
      <w:r>
        <w:rPr>
          <w:rFonts w:ascii="Trebuchet MS" w:hAnsi="Trebuchet MS"/>
          <w:noProof/>
          <w:sz w:val="28"/>
          <w:lang w:eastAsia="de-DE"/>
        </w:rPr>
        <w:t>)</w:t>
      </w:r>
      <w:r w:rsidR="00B2628F">
        <w:rPr>
          <w:rFonts w:ascii="Trebuchet MS" w:hAnsi="Trebuchet MS"/>
          <w:noProof/>
          <w:sz w:val="28"/>
          <w:lang w:eastAsia="de-DE"/>
        </w:rPr>
        <w:t xml:space="preserve"> </w:t>
      </w:r>
      <w:r>
        <w:rPr>
          <w:rFonts w:ascii="Trebuchet MS" w:hAnsi="Trebuchet MS"/>
          <w:noProof/>
          <w:sz w:val="28"/>
          <w:lang w:eastAsia="de-DE"/>
        </w:rPr>
        <w:t xml:space="preserve">wird dann in die Seifenlauge gelegt und mit dem Rührstab sehr gut umgerührt. </w:t>
      </w:r>
    </w:p>
    <w:p w14:paraId="3F9D9B41" w14:textId="77777777" w:rsidR="00260691" w:rsidRPr="00FB6089" w:rsidRDefault="00260691" w:rsidP="00260691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 w:rsidRPr="00FB6089">
        <w:rPr>
          <w:rFonts w:ascii="Trebuchet MS" w:hAnsi="Trebuchet MS"/>
          <w:sz w:val="28"/>
        </w:rPr>
        <w:t>Gib ein Filter</w:t>
      </w:r>
      <w:r w:rsidR="00437BBD">
        <w:rPr>
          <w:rFonts w:ascii="Trebuchet MS" w:hAnsi="Trebuchet MS"/>
          <w:sz w:val="28"/>
        </w:rPr>
        <w:t>papier</w:t>
      </w:r>
      <w:r w:rsidRPr="00FB6089">
        <w:rPr>
          <w:rFonts w:ascii="Trebuchet MS" w:hAnsi="Trebuchet MS"/>
          <w:sz w:val="28"/>
        </w:rPr>
        <w:t xml:space="preserve"> in den </w:t>
      </w:r>
      <w:r w:rsidR="00AD1609">
        <w:rPr>
          <w:rFonts w:ascii="Trebuchet MS" w:hAnsi="Trebuchet MS"/>
          <w:sz w:val="28"/>
        </w:rPr>
        <w:t>T</w:t>
      </w:r>
      <w:r w:rsidR="00437BBD">
        <w:rPr>
          <w:rFonts w:ascii="Trebuchet MS" w:hAnsi="Trebuchet MS"/>
          <w:sz w:val="28"/>
        </w:rPr>
        <w:t>richter</w:t>
      </w:r>
      <w:r w:rsidRPr="00FB6089">
        <w:rPr>
          <w:rFonts w:ascii="Trebuchet MS" w:hAnsi="Trebuchet MS"/>
          <w:sz w:val="28"/>
        </w:rPr>
        <w:t xml:space="preserve"> und stelle </w:t>
      </w:r>
      <w:r w:rsidR="009A6931">
        <w:rPr>
          <w:rFonts w:ascii="Trebuchet MS" w:hAnsi="Trebuchet MS"/>
          <w:sz w:val="28"/>
        </w:rPr>
        <w:t>diesen</w:t>
      </w:r>
      <w:r w:rsidR="00437BBD">
        <w:rPr>
          <w:rFonts w:ascii="Trebuchet MS" w:hAnsi="Trebuchet MS"/>
          <w:sz w:val="28"/>
        </w:rPr>
        <w:t xml:space="preserve"> in </w:t>
      </w:r>
      <w:r w:rsidRPr="00FB6089">
        <w:rPr>
          <w:rFonts w:ascii="Trebuchet MS" w:hAnsi="Trebuchet MS"/>
          <w:sz w:val="28"/>
        </w:rPr>
        <w:t>einen Erlenmeyerkolben.</w:t>
      </w:r>
    </w:p>
    <w:p w14:paraId="1C59E94E" w14:textId="77777777" w:rsidR="00260691" w:rsidRDefault="009A6931" w:rsidP="00260691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Gieße</w:t>
      </w:r>
      <w:r w:rsidR="00260691">
        <w:rPr>
          <w:rFonts w:ascii="Trebuchet MS" w:hAnsi="Trebuchet MS"/>
          <w:sz w:val="28"/>
        </w:rPr>
        <w:t xml:space="preserve"> langsam die</w:t>
      </w:r>
      <w:r w:rsidR="00437BBD">
        <w:rPr>
          <w:rFonts w:ascii="Trebuchet MS" w:hAnsi="Trebuchet MS"/>
          <w:sz w:val="28"/>
        </w:rPr>
        <w:t xml:space="preserve"> gesamte</w:t>
      </w:r>
      <w:r w:rsidR="00260691">
        <w:rPr>
          <w:rFonts w:ascii="Trebuchet MS" w:hAnsi="Trebuchet MS"/>
          <w:sz w:val="28"/>
        </w:rPr>
        <w:t xml:space="preserve"> Waschlauge</w:t>
      </w:r>
      <w:r w:rsidR="00437BBD">
        <w:rPr>
          <w:rFonts w:ascii="Trebuchet MS" w:hAnsi="Trebuchet MS"/>
          <w:sz w:val="28"/>
        </w:rPr>
        <w:t xml:space="preserve"> in das</w:t>
      </w:r>
      <w:r w:rsidR="00260691" w:rsidRPr="00FB6089">
        <w:rPr>
          <w:rFonts w:ascii="Trebuchet MS" w:hAnsi="Trebuchet MS"/>
          <w:sz w:val="28"/>
        </w:rPr>
        <w:t xml:space="preserve"> Filter</w:t>
      </w:r>
      <w:r w:rsidR="00437BBD">
        <w:rPr>
          <w:rFonts w:ascii="Trebuchet MS" w:hAnsi="Trebuchet MS"/>
          <w:sz w:val="28"/>
        </w:rPr>
        <w:t>papier</w:t>
      </w:r>
      <w:r w:rsidR="00260691" w:rsidRPr="00FB6089">
        <w:rPr>
          <w:rFonts w:ascii="Trebuchet MS" w:hAnsi="Trebuchet MS"/>
          <w:sz w:val="28"/>
        </w:rPr>
        <w:t>.</w:t>
      </w:r>
    </w:p>
    <w:p w14:paraId="405813E7" w14:textId="77777777" w:rsidR="00260691" w:rsidRDefault="00260691" w:rsidP="00260691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 w:rsidRPr="00FB6089">
        <w:rPr>
          <w:rFonts w:ascii="Trebuchet MS" w:hAnsi="Trebuchet MS"/>
          <w:sz w:val="28"/>
        </w:rPr>
        <w:t>Betrachte den Rückstand im Filter</w:t>
      </w:r>
      <w:r w:rsidR="00854EDC">
        <w:rPr>
          <w:rFonts w:ascii="Trebuchet MS" w:hAnsi="Trebuchet MS"/>
          <w:sz w:val="28"/>
        </w:rPr>
        <w:t>papier</w:t>
      </w:r>
      <w:r w:rsidRPr="00FB6089">
        <w:rPr>
          <w:rFonts w:ascii="Trebuchet MS" w:hAnsi="Trebuchet MS"/>
          <w:sz w:val="28"/>
        </w:rPr>
        <w:t xml:space="preserve">. </w:t>
      </w:r>
    </w:p>
    <w:p w14:paraId="0E005219" w14:textId="77777777" w:rsidR="00260691" w:rsidRPr="00717819" w:rsidRDefault="00717819" w:rsidP="00717819">
      <w:pPr>
        <w:spacing w:before="240"/>
        <w:ind w:left="360"/>
        <w:rPr>
          <w:rFonts w:ascii="Trebuchet MS" w:hAnsi="Trebuchet MS"/>
          <w:noProof/>
          <w:sz w:val="28"/>
          <w:lang w:eastAsia="de-DE"/>
        </w:rPr>
      </w:pPr>
      <w:r w:rsidRPr="00717819">
        <w:rPr>
          <w:noProof/>
          <w:lang w:eastAsia="de-DE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0506A360" wp14:editId="6AB65511">
                <wp:simplePos x="0" y="0"/>
                <wp:positionH relativeFrom="column">
                  <wp:posOffset>1283335</wp:posOffset>
                </wp:positionH>
                <wp:positionV relativeFrom="paragraph">
                  <wp:posOffset>3507740</wp:posOffset>
                </wp:positionV>
                <wp:extent cx="1200785" cy="2158365"/>
                <wp:effectExtent l="323850" t="323850" r="323215" b="318135"/>
                <wp:wrapNone/>
                <wp:docPr id="834266497" name="Gruppieren 8342664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785" cy="2158365"/>
                          <a:chOff x="0" y="0"/>
                          <a:chExt cx="1200785" cy="2158365"/>
                        </a:xfrm>
                      </wpg:grpSpPr>
                      <pic:pic xmlns:pic="http://schemas.openxmlformats.org/drawingml/2006/picture">
                        <pic:nvPicPr>
                          <pic:cNvPr id="834266498" name="Grafik 83426649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78790" y="478790"/>
                            <a:ext cx="2158365" cy="120078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499" name="Ellipse 834266499"/>
                        <wps:cNvSpPr/>
                        <wps:spPr>
                          <a:xfrm>
                            <a:off x="19685" y="1682115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66687A" w14:textId="77777777" w:rsidR="00717819" w:rsidRPr="00063CB1" w:rsidRDefault="00717819" w:rsidP="00717819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184CA8">
                                <w:rPr>
                                  <w:sz w:val="32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DD00047" id="Gruppieren 834266497" o:spid="_x0000_s1028" style="position:absolute;left:0;text-align:left;margin-left:101.05pt;margin-top:276.2pt;width:94.55pt;height:169.95pt;z-index:251679744" coordsize="12007,21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834266498" o:spid="_x0000_s1029" type="#_x0000_t75" style="position:absolute;left:-4788;top:4788;width:21583;height:12007;rotation:90;visibility:visible;mso-wrap-style:square" coordsize="2158365,1200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" path="m200135,l2158365,r,l2158365,1000650v,110532,-89603,200135,-200135,200135l,1200785r,l,200135c,89603,89603,,200135,xe" stroked="t" strokecolor="white" strokeweight="7pt">
                  <v:stroke endcap="square"/>
                  <v:imagedata r:id="rId12" o:title=""/>
                  <v:shadow on="t" color="black" opacity="28180f" origin="-.5,-.5" offset="0,0"/>
                  <v:formulas/>
                  <v:path arrowok="t" o:extrusionok="t" o:connecttype="custom" o:connectlocs="200135,0;2158365,0;2158365,0;2158365,1000650;1958230,1200785;0,1200785;0,1200785;0,200135;200135,0" o:connectangles="0,0,0,0,0,0,0,0,0"/>
                </v:shape>
                <v:oval id="Ellipse 834266499" o:spid="_x0000_s1030" style="position:absolute;left:196;top:16821;width:3937;height:4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:rsidR="00717819" w:rsidRPr="00063CB1" w:rsidRDefault="00717819" w:rsidP="00717819">
                        <w:pPr>
                          <w:jc w:val="center"/>
                          <w:rPr>
                            <w:sz w:val="32"/>
                          </w:rPr>
                        </w:pPr>
                        <w:r w:rsidRPr="00184CA8">
                          <w:rPr>
                            <w:sz w:val="32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717819">
        <w:rPr>
          <w:noProof/>
          <w:lang w:eastAsia="de-DE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FEA5A0B" wp14:editId="0C8D5548">
                <wp:simplePos x="0" y="0"/>
                <wp:positionH relativeFrom="column">
                  <wp:posOffset>3975735</wp:posOffset>
                </wp:positionH>
                <wp:positionV relativeFrom="paragraph">
                  <wp:posOffset>3489325</wp:posOffset>
                </wp:positionV>
                <wp:extent cx="1196340" cy="2159635"/>
                <wp:effectExtent l="323850" t="323850" r="327660" b="316865"/>
                <wp:wrapNone/>
                <wp:docPr id="834266500" name="Gruppieren 8342665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2159635"/>
                          <a:chOff x="0" y="0"/>
                          <a:chExt cx="1196340" cy="2159635"/>
                        </a:xfrm>
                      </wpg:grpSpPr>
                      <pic:pic xmlns:pic="http://schemas.openxmlformats.org/drawingml/2006/picture">
                        <pic:nvPicPr>
                          <pic:cNvPr id="834266502" name="Grafik 83426650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81648" y="481648"/>
                            <a:ext cx="2159635" cy="1196340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503" name="Ellipse 834266503"/>
                        <wps:cNvSpPr/>
                        <wps:spPr>
                          <a:xfrm>
                            <a:off x="762952" y="1656398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14ACD0" w14:textId="77777777" w:rsidR="00717819" w:rsidRPr="00063CB1" w:rsidRDefault="00717819" w:rsidP="00717819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4DE40345" id="Gruppieren 834266500" o:spid="_x0000_s1031" style="position:absolute;left:0;text-align:left;margin-left:313.05pt;margin-top:274.75pt;width:94.2pt;height:170.05pt;z-index:251680768" coordsize="11963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">
                <v:shape id="Grafik 834266502" o:spid="_x0000_s1032" type="#_x0000_t75" style="position:absolute;left:-4816;top:4816;width:21596;height:11963;rotation:90;visibility:visible;mso-wrap-style:square" coordsize="2159635,119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" path="m199394,l2159635,r,l2159635,996946v,110122,-89272,199394,-199394,199394l,1196340r,l,199394c,89272,89272,,199394,xe" stroked="t" strokecolor="white" strokeweight="7pt">
                  <v:stroke endcap="square"/>
                  <v:imagedata r:id="rId14" o:title=""/>
                  <v:shadow on="t" color="black" opacity="28180f" origin="-.5,-.5" offset="0,0"/>
                  <v:formulas/>
                  <v:path arrowok="t" o:extrusionok="t" o:connecttype="custom" o:connectlocs="199394,0;2159635,0;2159635,0;2159635,996946;1960241,1196340;0,1196340;0,1196340;0,199394;199394,0" o:connectangles="0,0,0,0,0,0,0,0,0"/>
                </v:shape>
                <v:oval id="Ellipse 834266503" o:spid="_x0000_s1033" style="position:absolute;left:7629;top:16563;width:3937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:rsidR="00717819" w:rsidRPr="00063CB1" w:rsidRDefault="00717819" w:rsidP="00717819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717819">
        <w:rPr>
          <w:noProof/>
          <w:lang w:eastAsia="de-DE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250D533F" wp14:editId="0B3F522F">
                <wp:simplePos x="0" y="0"/>
                <wp:positionH relativeFrom="column">
                  <wp:posOffset>1151890</wp:posOffset>
                </wp:positionH>
                <wp:positionV relativeFrom="paragraph">
                  <wp:posOffset>532765</wp:posOffset>
                </wp:positionV>
                <wp:extent cx="1335405" cy="2159635"/>
                <wp:effectExtent l="323850" t="323850" r="321945" b="316865"/>
                <wp:wrapNone/>
                <wp:docPr id="834266509" name="Gruppieren 8342665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5405" cy="2159635"/>
                          <a:chOff x="0" y="0"/>
                          <a:chExt cx="1335405" cy="2159635"/>
                        </a:xfrm>
                      </wpg:grpSpPr>
                      <pic:pic xmlns:pic="http://schemas.openxmlformats.org/drawingml/2006/picture">
                        <pic:nvPicPr>
                          <pic:cNvPr id="834266504" name="Grafik 83426650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12115" y="412115"/>
                            <a:ext cx="2159635" cy="133540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506" name="Ellipse 834266506"/>
                        <wps:cNvSpPr/>
                        <wps:spPr>
                          <a:xfrm>
                            <a:off x="27768" y="27651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48448E" w14:textId="77777777" w:rsidR="00717819" w:rsidRPr="00063CB1" w:rsidRDefault="00717819" w:rsidP="00717819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4695068F" id="Gruppieren 834266509" o:spid="_x0000_s1034" style="position:absolute;left:0;text-align:left;margin-left:90.7pt;margin-top:41.95pt;width:105.15pt;height:170.05pt;z-index:251681792" coordsize="13354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">
                <v:shape id="Grafik 834266504" o:spid="_x0000_s1035" type="#_x0000_t75" style="position:absolute;left:-4121;top:4121;width:21596;height:13354;rotation:90;visibility:visible;mso-wrap-style:square" coordsize="2159635,1335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" path="m222572,l2159635,r,l2159635,1112833v,122923,-99649,222572,-222572,222572l,1335405r,l,222572c,99649,99649,,222572,xe" stroked="t" strokecolor="white" strokeweight="7pt">
                  <v:stroke endcap="square"/>
                  <v:imagedata r:id="rId16" o:title=""/>
                  <v:shadow on="t" color="black" opacity="28180f" origin="-.5,-.5" offset="0,0"/>
                  <v:formulas/>
                  <v:path arrowok="t" o:extrusionok="t" o:connecttype="custom" o:connectlocs="222572,0;2159635,0;2159635,0;2159635,1112833;1937063,1335405;0,1335405;0,1335405;0,222572;222572,0" o:connectangles="0,0,0,0,0,0,0,0,0"/>
                </v:shape>
                <v:oval id="Ellipse 834266506" o:spid="_x0000_s1036" style="position:absolute;left:277;top:276;width:3937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:rsidR="00717819" w:rsidRPr="00063CB1" w:rsidRDefault="00717819" w:rsidP="00717819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717819">
        <w:rPr>
          <w:noProof/>
          <w:lang w:eastAsia="de-DE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74094B1" wp14:editId="239505F2">
                <wp:simplePos x="0" y="0"/>
                <wp:positionH relativeFrom="column">
                  <wp:posOffset>3847575</wp:posOffset>
                </wp:positionH>
                <wp:positionV relativeFrom="paragraph">
                  <wp:posOffset>534085</wp:posOffset>
                </wp:positionV>
                <wp:extent cx="1325245" cy="2159635"/>
                <wp:effectExtent l="323850" t="323850" r="332105" b="316865"/>
                <wp:wrapNone/>
                <wp:docPr id="834266508" name="Gruppieren 8342665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5245" cy="2159635"/>
                          <a:chOff x="0" y="0"/>
                          <a:chExt cx="1325245" cy="2159635"/>
                        </a:xfrm>
                      </wpg:grpSpPr>
                      <pic:pic xmlns:pic="http://schemas.openxmlformats.org/drawingml/2006/picture">
                        <pic:nvPicPr>
                          <pic:cNvPr id="834266505" name="Grafik 83426650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17195" y="417195"/>
                            <a:ext cx="2159635" cy="132524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4266507" name="Ellipse 834266507"/>
                        <wps:cNvSpPr/>
                        <wps:spPr>
                          <a:xfrm>
                            <a:off x="909378" y="5023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87ACA8" w14:textId="77777777" w:rsidR="00717819" w:rsidRPr="00063CB1" w:rsidRDefault="00717819" w:rsidP="00717819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7CFA8415" id="Gruppieren 834266508" o:spid="_x0000_s1037" style="position:absolute;left:0;text-align:left;margin-left:302.95pt;margin-top:42.05pt;width:104.35pt;height:170.05pt;z-index:251682816" coordsize="13252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">
                <v:shape id="Grafik 834266505" o:spid="_x0000_s1038" type="#_x0000_t75" style="position:absolute;left:-4172;top:4172;width:21596;height:13252;rotation:90;visibility:visible;mso-wrap-style:square" coordsize="2159635,1325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" path="m220879,l2159635,r,l2159635,1104366v,121988,-98891,220879,-220879,220879l,1325245r,l,220879c,98891,98891,,220879,xe" stroked="t" strokecolor="white" strokeweight="7pt">
                  <v:stroke endcap="square"/>
                  <v:imagedata r:id="rId18" o:title=""/>
                  <v:shadow on="t" color="black" opacity="28180f" origin="-.5,-.5" offset="0,0"/>
                  <v:formulas/>
                  <v:path arrowok="t" o:extrusionok="t" o:connecttype="custom" o:connectlocs="220879,0;2159635,0;2159635,0;2159635,1104366;1938756,1325245;0,1325245;0,1325245;0,220879;220879,0" o:connectangles="0,0,0,0,0,0,0,0,0"/>
                </v:shape>
                <v:oval id="Ellipse 834266507" o:spid="_x0000_s1039" style="position:absolute;left:9093;top:50;width:3937;height:4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:rsidR="00717819" w:rsidRPr="00063CB1" w:rsidRDefault="00717819" w:rsidP="00717819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FB6089" w:rsidRPr="00FB6089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11DEDF" wp14:editId="739FCF33">
                <wp:simplePos x="0" y="0"/>
                <wp:positionH relativeFrom="column">
                  <wp:posOffset>2614295</wp:posOffset>
                </wp:positionH>
                <wp:positionV relativeFrom="paragraph">
                  <wp:posOffset>2308860</wp:posOffset>
                </wp:positionV>
                <wp:extent cx="228600" cy="297815"/>
                <wp:effectExtent l="0" t="0" r="0" b="6985"/>
                <wp:wrapNone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97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93FC35" w14:textId="77777777" w:rsidR="00FB6089" w:rsidRPr="00FB6089" w:rsidRDefault="00FB6089" w:rsidP="00FB6089">
                            <w:pP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504F28E" id="Textfeld 16" o:spid="_x0000_s1031" type="#_x0000_t202" style="position:absolute;margin-left:205.85pt;margin-top:181.8pt;width:18pt;height:23.4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" filled="f" stroked="f" strokeweight=".5pt">
                <v:textbox>
                  <w:txbxContent>
                    <w:p w:rsidR="00FB6089" w:rsidRPr="00FB6089" w:rsidRDefault="00FB6089" w:rsidP="00FB6089">
                      <w:pP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FB6089" w:rsidRPr="00717819">
        <w:rPr>
          <w:rFonts w:ascii="Trebuchet MS" w:hAnsi="Trebuchet MS"/>
          <w:noProof/>
          <w:sz w:val="28"/>
          <w:lang w:eastAsia="de-DE"/>
        </w:rPr>
        <w:t xml:space="preserve">                                                               </w:t>
      </w:r>
      <w:r w:rsidR="00260691" w:rsidRPr="00717819">
        <w:rPr>
          <w:rFonts w:ascii="Trebuchet MS" w:hAnsi="Trebuchet MS"/>
          <w:noProof/>
          <w:sz w:val="28"/>
          <w:lang w:eastAsia="de-DE"/>
        </w:rPr>
        <w:br w:type="page"/>
      </w:r>
    </w:p>
    <w:p w14:paraId="3D5A4001" w14:textId="77777777" w:rsidR="00FB6089" w:rsidRPr="00FB6089" w:rsidRDefault="000C431E" w:rsidP="00FB6089">
      <w:pPr>
        <w:spacing w:before="240"/>
        <w:rPr>
          <w:rFonts w:ascii="Trebuchet MS" w:hAnsi="Trebuchet MS"/>
          <w:sz w:val="28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DCCE96" wp14:editId="35EE4276">
                <wp:simplePos x="0" y="0"/>
                <wp:positionH relativeFrom="margin">
                  <wp:posOffset>-237393</wp:posOffset>
                </wp:positionH>
                <wp:positionV relativeFrom="paragraph">
                  <wp:posOffset>-691955</wp:posOffset>
                </wp:positionV>
                <wp:extent cx="5937813" cy="1114425"/>
                <wp:effectExtent l="0" t="0" r="0" b="0"/>
                <wp:wrapNone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813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C3DEFF" w14:textId="77777777" w:rsidR="003E508D" w:rsidRPr="0039284B" w:rsidRDefault="003E508D" w:rsidP="003E508D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544EC05E" w14:textId="77777777" w:rsidR="00963841" w:rsidRPr="0039284B" w:rsidRDefault="003E508D" w:rsidP="00963841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Station</w:t>
                            </w:r>
                            <w:r w:rsidR="00963841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 xml:space="preserve"> 2: Untersuchung von Textilien</w:t>
                            </w:r>
                          </w:p>
                          <w:p w14:paraId="6C36A6FE" w14:textId="77777777" w:rsidR="003E508D" w:rsidRPr="0039284B" w:rsidRDefault="003E508D" w:rsidP="00963841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EB172FB" id="Textfeld 21" o:spid="_x0000_s1040" type="#_x0000_t202" style="position:absolute;margin-left:-18.7pt;margin-top:-54.5pt;width:467.55pt;height:87.75pt;z-index:251677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" filled="f" stroked="f" strokeweight=".5pt">
                <v:textbox>
                  <w:txbxContent>
                    <w:p w:rsidR="003E508D" w:rsidRPr="0039284B" w:rsidRDefault="003E508D" w:rsidP="003E508D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:rsidR="00963841" w:rsidRPr="0039284B" w:rsidRDefault="003E508D" w:rsidP="00963841">
                      <w:pPr>
                        <w:spacing w:after="0"/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Station</w:t>
                      </w:r>
                      <w:r w:rsidR="00963841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 xml:space="preserve"> 2: Untersuchung von Textilien</w:t>
                      </w:r>
                    </w:p>
                    <w:p w:rsidR="003E508D" w:rsidRPr="0039284B" w:rsidRDefault="003E508D" w:rsidP="00963841">
                      <w:pPr>
                        <w:spacing w:after="0"/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BBB31F" w14:textId="77777777" w:rsidR="002E08EE" w:rsidRPr="005C0D0B" w:rsidRDefault="002E08EE" w:rsidP="000F118E">
      <w:pPr>
        <w:spacing w:before="240"/>
        <w:rPr>
          <w:rFonts w:ascii="Trebuchet MS" w:hAnsi="Trebuchet MS"/>
          <w:sz w:val="28"/>
          <w:u w:val="single"/>
        </w:rPr>
      </w:pPr>
      <w:r w:rsidRPr="005C0D0B">
        <w:rPr>
          <w:rFonts w:ascii="Trebuchet MS" w:hAnsi="Trebuchet MS"/>
          <w:sz w:val="28"/>
          <w:u w:val="single"/>
        </w:rPr>
        <w:t xml:space="preserve">Anleitung – Teil </w:t>
      </w:r>
      <w:r w:rsidR="00CE1662">
        <w:rPr>
          <w:rFonts w:ascii="Trebuchet MS" w:hAnsi="Trebuchet MS"/>
          <w:sz w:val="28"/>
          <w:u w:val="single"/>
        </w:rPr>
        <w:t>B</w:t>
      </w:r>
      <w:r w:rsidRPr="005C0D0B">
        <w:rPr>
          <w:rFonts w:ascii="Trebuchet MS" w:hAnsi="Trebuchet MS"/>
          <w:sz w:val="28"/>
          <w:u w:val="single"/>
        </w:rPr>
        <w:t xml:space="preserve"> </w:t>
      </w:r>
    </w:p>
    <w:p w14:paraId="3DD38BB9" w14:textId="586BAD27" w:rsidR="00A6193B" w:rsidRDefault="00A6193B" w:rsidP="007C22C3">
      <w:p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Lege das Filterpapier in eine Plastikschale und lege diese unter das Binokular</w:t>
      </w:r>
      <w:r w:rsidRPr="000F118E">
        <w:rPr>
          <w:rFonts w:ascii="Trebuchet MS" w:hAnsi="Trebuchet MS"/>
          <w:sz w:val="28"/>
        </w:rPr>
        <w:t>.</w:t>
      </w:r>
      <w:r w:rsidR="006D7597">
        <w:rPr>
          <w:rFonts w:ascii="Trebuchet MS" w:hAnsi="Trebuchet MS"/>
          <w:sz w:val="28"/>
        </w:rPr>
        <w:t xml:space="preserve"> Schaue in das Binokular und stelle das Bild mit Hilfe der Stellschraube scharf.</w:t>
      </w:r>
    </w:p>
    <w:p w14:paraId="77A3FB6A" w14:textId="77777777" w:rsidR="00FB6089" w:rsidRDefault="00FB6089" w:rsidP="007C22C3">
      <w:p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 xml:space="preserve">Betrachte den Rückstand mit dem Binokular. Beschreibe deine Beobachtung und notiere sie in deinem Arbeitsheft. </w:t>
      </w:r>
    </w:p>
    <w:p w14:paraId="68F10F16" w14:textId="77777777" w:rsidR="00FB6089" w:rsidRDefault="00FB6089" w:rsidP="00FB6089">
      <w:pPr>
        <w:spacing w:before="240"/>
        <w:ind w:left="360"/>
        <w:rPr>
          <w:rFonts w:ascii="Trebuchet MS" w:hAnsi="Trebuchet MS"/>
          <w:sz w:val="28"/>
        </w:rPr>
      </w:pPr>
    </w:p>
    <w:p w14:paraId="02DCA952" w14:textId="77777777" w:rsidR="00ED239A" w:rsidRDefault="006D7597">
      <w:r>
        <w:rPr>
          <w:noProof/>
          <w:lang w:eastAsia="de-DE"/>
        </w:rPr>
        <w:drawing>
          <wp:inline distT="0" distB="0" distL="0" distR="0" wp14:anchorId="107866E9" wp14:editId="7610BB67">
            <wp:extent cx="6388100" cy="2951285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391" cy="29606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ED239A" w:rsidSect="002A3ECC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AD86C" w16cex:dateUtc="2021-07-27T1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BB2E7E" w16cid:durableId="24AAD8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CAFC5" w14:textId="77777777" w:rsidR="00C64EE8" w:rsidRDefault="00C64EE8" w:rsidP="00367CF3">
      <w:pPr>
        <w:spacing w:after="0" w:line="240" w:lineRule="auto"/>
      </w:pPr>
      <w:r>
        <w:separator/>
      </w:r>
    </w:p>
  </w:endnote>
  <w:endnote w:type="continuationSeparator" w:id="0">
    <w:p w14:paraId="04CCF43B" w14:textId="77777777" w:rsidR="00C64EE8" w:rsidRDefault="00C64EE8" w:rsidP="00367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53F1F" w14:textId="77777777" w:rsidR="000B6B3F" w:rsidRDefault="000B6B3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7D3A6" w14:textId="77777777" w:rsidR="000B6B3F" w:rsidRDefault="000B6B3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D170E" w14:textId="77777777" w:rsidR="000B6B3F" w:rsidRDefault="000B6B3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07701E" w14:textId="77777777" w:rsidR="00C64EE8" w:rsidRDefault="00C64EE8" w:rsidP="00367CF3">
      <w:pPr>
        <w:spacing w:after="0" w:line="240" w:lineRule="auto"/>
      </w:pPr>
      <w:r>
        <w:separator/>
      </w:r>
    </w:p>
  </w:footnote>
  <w:footnote w:type="continuationSeparator" w:id="0">
    <w:p w14:paraId="0D9F2336" w14:textId="77777777" w:rsidR="00C64EE8" w:rsidRDefault="00C64EE8" w:rsidP="00367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E700D" w14:textId="77777777" w:rsidR="000B6B3F" w:rsidRDefault="000B6B3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4D2CC" w14:textId="77777777" w:rsidR="00AC59A8" w:rsidRPr="00F15015" w:rsidRDefault="00C0346F" w:rsidP="00AC59A8">
    <w:pPr>
      <w:pStyle w:val="Kopfzeile"/>
      <w:rPr>
        <w:rFonts w:ascii="Trebuchet MS" w:hAnsi="Trebuchet MS" w:cs="Lucida Bright"/>
        <w:b/>
        <w:sz w:val="32"/>
        <w:u w:val="single"/>
      </w:rPr>
    </w:pPr>
    <w:bookmarkStart w:id="0" w:name="_GoBack"/>
    <w:r w:rsidRPr="00F15015">
      <w:rPr>
        <w:rFonts w:ascii="Trebuchet MS" w:hAnsi="Trebuchet MS" w:cs="Lucida Bright"/>
        <w:b/>
        <w:noProof/>
        <w:sz w:val="32"/>
        <w:u w:val="single"/>
        <w:lang w:eastAsia="de-DE"/>
      </w:rPr>
      <w:drawing>
        <wp:anchor distT="0" distB="0" distL="114300" distR="114300" simplePos="0" relativeHeight="251659264" behindDoc="1" locked="0" layoutInCell="1" allowOverlap="1" wp14:anchorId="71BF9D5D" wp14:editId="74CF3DF3">
          <wp:simplePos x="0" y="0"/>
          <wp:positionH relativeFrom="page">
            <wp:posOffset>5245735</wp:posOffset>
          </wp:positionH>
          <wp:positionV relativeFrom="paragraph">
            <wp:posOffset>-354634</wp:posOffset>
          </wp:positionV>
          <wp:extent cx="2105025" cy="1090295"/>
          <wp:effectExtent l="0" t="0" r="9525" b="0"/>
          <wp:wrapTight wrapText="bothSides">
            <wp:wrapPolygon edited="0">
              <wp:start x="0" y="0"/>
              <wp:lineTo x="0" y="21135"/>
              <wp:lineTo x="21502" y="21135"/>
              <wp:lineTo x="21502" y="0"/>
              <wp:lineTo x="0" y="0"/>
            </wp:wrapPolygon>
          </wp:wrapTight>
          <wp:docPr id="7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6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06" r="7215"/>
                  <a:stretch/>
                </pic:blipFill>
                <pic:spPr>
                  <a:xfrm>
                    <a:off x="0" y="0"/>
                    <a:ext cx="2105025" cy="1090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  <w:p w14:paraId="30F7B653" w14:textId="77777777" w:rsidR="00F15015" w:rsidRDefault="00C64EE8">
    <w:pPr>
      <w:pStyle w:val="Kopfzeile"/>
      <w:rPr>
        <w:rFonts w:ascii="Trebuchet MS" w:hAnsi="Trebuchet MS" w:cs="Lucida Bright"/>
        <w:b/>
        <w:sz w:val="32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8CFF8" w14:textId="77777777" w:rsidR="000B6B3F" w:rsidRDefault="000B6B3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F1934"/>
    <w:multiLevelType w:val="hybridMultilevel"/>
    <w:tmpl w:val="1464B85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17BD7"/>
    <w:multiLevelType w:val="hybridMultilevel"/>
    <w:tmpl w:val="6E9A775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978F3"/>
    <w:multiLevelType w:val="hybridMultilevel"/>
    <w:tmpl w:val="B33463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8F380C"/>
    <w:multiLevelType w:val="hybridMultilevel"/>
    <w:tmpl w:val="60B47636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QzNbE0NzE0MDJR0lEKTi0uzszPAykwqQUAGPXG0CwAAAA="/>
  </w:docVars>
  <w:rsids>
    <w:rsidRoot w:val="00FB6089"/>
    <w:rsid w:val="000B05C2"/>
    <w:rsid w:val="000B603F"/>
    <w:rsid w:val="000B6B3F"/>
    <w:rsid w:val="000C431E"/>
    <w:rsid w:val="000F118E"/>
    <w:rsid w:val="00110745"/>
    <w:rsid w:val="001566AE"/>
    <w:rsid w:val="001E5FF2"/>
    <w:rsid w:val="00232F95"/>
    <w:rsid w:val="00260691"/>
    <w:rsid w:val="002C3D94"/>
    <w:rsid w:val="002D4160"/>
    <w:rsid w:val="002E08EE"/>
    <w:rsid w:val="00367CF3"/>
    <w:rsid w:val="00371ADB"/>
    <w:rsid w:val="003771BE"/>
    <w:rsid w:val="00390396"/>
    <w:rsid w:val="003C7FEB"/>
    <w:rsid w:val="003E508D"/>
    <w:rsid w:val="00437BBD"/>
    <w:rsid w:val="004744C8"/>
    <w:rsid w:val="004E4773"/>
    <w:rsid w:val="004E5D23"/>
    <w:rsid w:val="004F524D"/>
    <w:rsid w:val="00555DDE"/>
    <w:rsid w:val="00557AB8"/>
    <w:rsid w:val="00561B9E"/>
    <w:rsid w:val="00580379"/>
    <w:rsid w:val="005C0D0B"/>
    <w:rsid w:val="005F2CCE"/>
    <w:rsid w:val="006604B4"/>
    <w:rsid w:val="006C56EF"/>
    <w:rsid w:val="006D7597"/>
    <w:rsid w:val="006F7042"/>
    <w:rsid w:val="00717819"/>
    <w:rsid w:val="007B4357"/>
    <w:rsid w:val="007C22C3"/>
    <w:rsid w:val="00802AAB"/>
    <w:rsid w:val="00854EDC"/>
    <w:rsid w:val="008C2009"/>
    <w:rsid w:val="009302CF"/>
    <w:rsid w:val="00963841"/>
    <w:rsid w:val="009A346B"/>
    <w:rsid w:val="009A6931"/>
    <w:rsid w:val="009D608C"/>
    <w:rsid w:val="00A257B0"/>
    <w:rsid w:val="00A60A21"/>
    <w:rsid w:val="00A6193B"/>
    <w:rsid w:val="00A94A3F"/>
    <w:rsid w:val="00AD1609"/>
    <w:rsid w:val="00B00B6D"/>
    <w:rsid w:val="00B2628F"/>
    <w:rsid w:val="00B37142"/>
    <w:rsid w:val="00B4016A"/>
    <w:rsid w:val="00B55829"/>
    <w:rsid w:val="00BA4AF0"/>
    <w:rsid w:val="00C0346F"/>
    <w:rsid w:val="00C0636B"/>
    <w:rsid w:val="00C64EE8"/>
    <w:rsid w:val="00C76D99"/>
    <w:rsid w:val="00C90120"/>
    <w:rsid w:val="00CE1662"/>
    <w:rsid w:val="00D455AB"/>
    <w:rsid w:val="00D45CC0"/>
    <w:rsid w:val="00DB3188"/>
    <w:rsid w:val="00DD4E39"/>
    <w:rsid w:val="00E24147"/>
    <w:rsid w:val="00E4174F"/>
    <w:rsid w:val="00ED239A"/>
    <w:rsid w:val="00FB6089"/>
    <w:rsid w:val="00FE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10A6BF"/>
  <w15:chartTrackingRefBased/>
  <w15:docId w15:val="{DBA1049B-A341-40E4-A9F3-A3D7BFEA4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B608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B60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B6089"/>
  </w:style>
  <w:style w:type="paragraph" w:styleId="Listenabsatz">
    <w:name w:val="List Paragraph"/>
    <w:basedOn w:val="Standard"/>
    <w:uiPriority w:val="34"/>
    <w:qFormat/>
    <w:rsid w:val="00FB6089"/>
    <w:pPr>
      <w:ind w:left="720"/>
      <w:contextualSpacing/>
    </w:pPr>
  </w:style>
  <w:style w:type="table" w:styleId="Tabellenraster">
    <w:name w:val="Table Grid"/>
    <w:basedOn w:val="NormaleTabelle"/>
    <w:uiPriority w:val="39"/>
    <w:rsid w:val="00FB6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zeile">
    <w:name w:val="footer"/>
    <w:basedOn w:val="Standard"/>
    <w:link w:val="FuzeileZchn"/>
    <w:uiPriority w:val="99"/>
    <w:unhideWhenUsed/>
    <w:rsid w:val="00367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67CF3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F2C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F2CCE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771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771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771B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771B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771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footer" Target="footer2.xml"/><Relationship Id="rId19" Type="http://schemas.openxmlformats.org/officeDocument/2006/relationships/image" Target="media/image8.png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14" Type="http://schemas.openxmlformats.org/officeDocument/2006/relationships/image" Target="media/image4.jpeg"/><Relationship Id="rId22" Type="http://schemas.openxmlformats.org/officeDocument/2006/relationships/footer" Target="footer1.xml"/><Relationship Id="rId27" Type="http://schemas.openxmlformats.org/officeDocument/2006/relationships/theme" Target="theme/theme1.xml"/><Relationship Id="rId9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BT Did.Biol.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5</cp:revision>
  <cp:lastPrinted>2021-04-22T14:45:00Z</cp:lastPrinted>
  <dcterms:created xsi:type="dcterms:W3CDTF">2021-07-27T17:10:00Z</dcterms:created>
  <dcterms:modified xsi:type="dcterms:W3CDTF">2021-07-29T09:15:00Z</dcterms:modified>
</cp:coreProperties>
</file>